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7C18D" w14:textId="1DA39676" w:rsidR="00604E74" w:rsidRDefault="00604E74" w:rsidP="00604E74">
      <w:pPr>
        <w:pStyle w:val="Heading1"/>
      </w:pPr>
      <w:r>
        <w:t>Accessible Materials</w:t>
      </w:r>
    </w:p>
    <w:p w14:paraId="71A4A3FA" w14:textId="0EAABBC1" w:rsidR="00604E74" w:rsidRDefault="00604E74" w:rsidP="00604E74">
      <w:r>
        <w:t>I suffer with a visual impairment, so eyestrain is kind of,</w:t>
      </w:r>
      <w:r>
        <w:t xml:space="preserve"> </w:t>
      </w:r>
      <w:r>
        <w:t>I suppose, a bit of a worry.</w:t>
      </w:r>
    </w:p>
    <w:p w14:paraId="71A4A3FA" w14:textId="0EAABBC1" w:rsidR="00604E74" w:rsidRDefault="00604E74" w:rsidP="00604E74"/>
    <w:p w14:paraId="550B7EF8" w14:textId="6B5E2660" w:rsidR="00604E74" w:rsidRDefault="00604E74" w:rsidP="00604E74">
      <w:r>
        <w:t>A lot of lecturers, I think some of</w:t>
      </w:r>
      <w:r>
        <w:t xml:space="preserve"> </w:t>
      </w:r>
      <w:r>
        <w:t xml:space="preserve">them, it's just they're not necessarily aware of the challenges that students are facing, particularly students who have visual impairment. </w:t>
      </w:r>
    </w:p>
    <w:p w14:paraId="550B7EF8" w14:textId="6B5E2660" w:rsidR="00604E74" w:rsidRDefault="00604E74" w:rsidP="00604E74"/>
    <w:p w14:paraId="1190330F" w14:textId="044CB6F0" w:rsidR="00604E74" w:rsidRDefault="00604E74" w:rsidP="00604E74">
      <w:r>
        <w:t xml:space="preserve">Sometimes </w:t>
      </w:r>
      <w:proofErr w:type="spellStart"/>
      <w:r>
        <w:t>colour</w:t>
      </w:r>
      <w:proofErr w:type="spellEnd"/>
      <w:r>
        <w:t xml:space="preserve"> may have been an issue, so for me, there was one or two </w:t>
      </w:r>
      <w:r>
        <w:t>graphs and</w:t>
      </w:r>
      <w:r>
        <w:t xml:space="preserve"> the </w:t>
      </w:r>
      <w:proofErr w:type="spellStart"/>
      <w:r>
        <w:t>colour</w:t>
      </w:r>
      <w:proofErr w:type="spellEnd"/>
      <w:r>
        <w:t xml:space="preserve"> mightn’t -it mightn’t work for me.</w:t>
      </w:r>
    </w:p>
    <w:p w14:paraId="1190330F" w14:textId="044CB6F0" w:rsidR="00604E74" w:rsidRDefault="00604E74" w:rsidP="00604E74"/>
    <w:p w14:paraId="470455DB" w14:textId="680472E2" w:rsidR="00604E74" w:rsidRDefault="00604E74" w:rsidP="00604E74">
      <w:r>
        <w:t xml:space="preserve">When I started in first </w:t>
      </w:r>
      <w:r>
        <w:t>year, some</w:t>
      </w:r>
      <w:r>
        <w:t xml:space="preserve"> of the stuff that would be uploaded online is scanned kind of </w:t>
      </w:r>
      <w:r>
        <w:t>weird, or</w:t>
      </w:r>
      <w:r>
        <w:t xml:space="preserve"> the </w:t>
      </w:r>
      <w:proofErr w:type="spellStart"/>
      <w:r>
        <w:t>colour</w:t>
      </w:r>
      <w:proofErr w:type="spellEnd"/>
      <w:r>
        <w:t xml:space="preserve"> might be a bit off. </w:t>
      </w:r>
    </w:p>
    <w:p w14:paraId="0C5E9099" w14:textId="77777777" w:rsidR="00604E74" w:rsidRDefault="00604E74" w:rsidP="00604E74"/>
    <w:p w14:paraId="17DE41D4" w14:textId="77777777" w:rsidR="00604E74" w:rsidRDefault="00604E74" w:rsidP="00604E74">
      <w:r>
        <w:t>I remember talking to some</w:t>
      </w:r>
      <w:r>
        <w:t xml:space="preserve"> </w:t>
      </w:r>
      <w:r>
        <w:t xml:space="preserve">of the lecturers in my </w:t>
      </w:r>
      <w:r>
        <w:t>department and</w:t>
      </w:r>
      <w:r>
        <w:t xml:space="preserve"> we just had a chat and tried to figure </w:t>
      </w:r>
      <w:r>
        <w:t>out what</w:t>
      </w:r>
      <w:r>
        <w:t xml:space="preserve"> would work around </w:t>
      </w:r>
      <w:r>
        <w:t>it best</w:t>
      </w:r>
      <w:r>
        <w:t xml:space="preserve">. </w:t>
      </w:r>
    </w:p>
    <w:p w14:paraId="6686F517" w14:textId="77777777" w:rsidR="00604E74" w:rsidRDefault="00604E74" w:rsidP="00604E74"/>
    <w:p w14:paraId="087E0AF7" w14:textId="5FC81BAD" w:rsidR="00604E74" w:rsidRDefault="00604E74" w:rsidP="00604E74">
      <w:r>
        <w:t xml:space="preserve">If it’s scanned </w:t>
      </w:r>
      <w:proofErr w:type="spellStart"/>
      <w:proofErr w:type="gramStart"/>
      <w:r>
        <w:t>right,the</w:t>
      </w:r>
      <w:proofErr w:type="spellEnd"/>
      <w:proofErr w:type="gramEnd"/>
      <w:r>
        <w:t xml:space="preserve"> PDFs should be fine, and it</w:t>
      </w:r>
      <w:r>
        <w:t xml:space="preserve"> </w:t>
      </w:r>
      <w:r>
        <w:t>depends on how it's uploaded usually,</w:t>
      </w:r>
      <w:r>
        <w:t xml:space="preserve"> </w:t>
      </w:r>
      <w:r>
        <w:t xml:space="preserve">but there's some </w:t>
      </w:r>
      <w:proofErr w:type="spellStart"/>
      <w:r>
        <w:t>colours</w:t>
      </w:r>
      <w:proofErr w:type="spellEnd"/>
      <w:r>
        <w:t xml:space="preserve"> with graphs</w:t>
      </w:r>
      <w:r>
        <w:t xml:space="preserve"> </w:t>
      </w:r>
      <w:r>
        <w:t>and stuff where it mightn't work.</w:t>
      </w:r>
    </w:p>
    <w:p w14:paraId="087E0AF7" w14:textId="5FC81BAD" w:rsidR="00604E74" w:rsidRDefault="00604E74" w:rsidP="00604E74"/>
    <w:p w14:paraId="6151EDD1" w14:textId="4DFC53C9" w:rsidR="00604E74" w:rsidRDefault="00604E74" w:rsidP="00604E74">
      <w:r>
        <w:t>We would usually try and work</w:t>
      </w:r>
      <w:r>
        <w:t xml:space="preserve"> </w:t>
      </w:r>
      <w:r>
        <w:t>our way around it or else,</w:t>
      </w:r>
      <w:r>
        <w:t xml:space="preserve"> </w:t>
      </w:r>
      <w:r>
        <w:t>is there a way to maybe label it or something? You know?</w:t>
      </w:r>
    </w:p>
    <w:p w14:paraId="6151EDD1" w14:textId="4DFC53C9" w:rsidR="00604E74" w:rsidRDefault="00604E74" w:rsidP="00604E74"/>
    <w:p w14:paraId="7FA480C3" w14:textId="642E1D62" w:rsidR="00604E74" w:rsidRDefault="00604E74" w:rsidP="00604E74">
      <w:r>
        <w:t>One thing of doing exams online</w:t>
      </w:r>
      <w:r>
        <w:t xml:space="preserve"> </w:t>
      </w:r>
      <w:r>
        <w:t>as well that's been quite helpful,</w:t>
      </w:r>
      <w:r>
        <w:t xml:space="preserve"> </w:t>
      </w:r>
      <w:r>
        <w:t>for some of the modules</w:t>
      </w:r>
      <w:r>
        <w:t xml:space="preserve"> </w:t>
      </w:r>
      <w:r>
        <w:t>the lectures will upload, say,</w:t>
      </w:r>
      <w:r>
        <w:t xml:space="preserve"> </w:t>
      </w:r>
      <w:r>
        <w:t>an exam paper in a Word document,</w:t>
      </w:r>
      <w:r>
        <w:t xml:space="preserve"> </w:t>
      </w:r>
      <w:r>
        <w:t>and, for me, what I can do then</w:t>
      </w:r>
      <w:r>
        <w:t xml:space="preserve"> </w:t>
      </w:r>
      <w:r>
        <w:t>is download that document and,</w:t>
      </w:r>
      <w:r>
        <w:t xml:space="preserve"> </w:t>
      </w:r>
      <w:r>
        <w:t>let's say, change the font settings</w:t>
      </w:r>
      <w:r>
        <w:t xml:space="preserve"> </w:t>
      </w:r>
      <w:r>
        <w:t>and stuff to suit me better,</w:t>
      </w:r>
      <w:r>
        <w:t xml:space="preserve"> </w:t>
      </w:r>
      <w:r>
        <w:t xml:space="preserve">or you could change </w:t>
      </w:r>
      <w:r>
        <w:t xml:space="preserve">the </w:t>
      </w:r>
      <w:r>
        <w:t>contrast, say, to black on white</w:t>
      </w:r>
      <w:r>
        <w:t xml:space="preserve"> </w:t>
      </w:r>
      <w:r>
        <w:t>or white on black</w:t>
      </w:r>
      <w:r>
        <w:t xml:space="preserve"> o</w:t>
      </w:r>
      <w:r>
        <w:t xml:space="preserve">r any other </w:t>
      </w:r>
      <w:proofErr w:type="spellStart"/>
      <w:r>
        <w:t>colour</w:t>
      </w:r>
      <w:proofErr w:type="spellEnd"/>
      <w:r>
        <w:t xml:space="preserve"> contrast.</w:t>
      </w:r>
    </w:p>
    <w:p w14:paraId="7FA480C3" w14:textId="642E1D62" w:rsidR="00604E74" w:rsidRDefault="00604E74" w:rsidP="00604E74"/>
    <w:p w14:paraId="683BD00C" w14:textId="636B0FB1" w:rsidR="00604E74" w:rsidRDefault="00604E74" w:rsidP="00604E74">
      <w:proofErr w:type="gramStart"/>
      <w:r>
        <w:t>So</w:t>
      </w:r>
      <w:proofErr w:type="gramEnd"/>
      <w:r>
        <w:t xml:space="preserve"> I think that's definitely a good approach.</w:t>
      </w:r>
    </w:p>
    <w:p w14:paraId="59A95DFC" w14:textId="77777777" w:rsidR="00604E74" w:rsidRDefault="00604E74" w:rsidP="00604E74">
      <w:r>
        <w:t>You can kind of do what suits you.</w:t>
      </w:r>
    </w:p>
    <w:p w14:paraId="2523E28C" w14:textId="51876F87" w:rsidR="00604E74" w:rsidRDefault="00604E74" w:rsidP="00604E74">
      <w:r>
        <w:t xml:space="preserve"> I think that's been a great help.</w:t>
      </w:r>
    </w:p>
    <w:p w14:paraId="2523E28C" w14:textId="51876F87" w:rsidR="00F11F7E" w:rsidRDefault="00F11F7E"/>
    <w:sectPr w:rsidR="00F11F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MDQ1MLGwNDK2sDRW0lEKTi0uzszPAykwrAUALOS9pywAAAA="/>
  </w:docVars>
  <w:rsids>
    <w:rsidRoot w:val="00F11F7E"/>
    <w:rsid w:val="00604E74"/>
    <w:rsid w:val="00F11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F6868"/>
  <w15:chartTrackingRefBased/>
  <w15:docId w15:val="{1EFE7F9B-04AA-4FE8-AFE1-0ED4267E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4E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E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iter, David</dc:creator>
  <cp:keywords/>
  <dc:description/>
  <cp:lastModifiedBy>Rossiter, David</cp:lastModifiedBy>
  <cp:revision>2</cp:revision>
  <dcterms:created xsi:type="dcterms:W3CDTF">2021-10-28T13:31:00Z</dcterms:created>
  <dcterms:modified xsi:type="dcterms:W3CDTF">2021-10-28T13:38:00Z</dcterms:modified>
</cp:coreProperties>
</file>